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การอ่าน</w:t>
      </w:r>
      <w:r>
        <w:t xml:space="preserve"> </w:t>
      </w:r>
      <w:r>
        <w:t xml:space="preserve">คิด</w:t>
      </w:r>
      <w:r>
        <w:t xml:space="preserve"> </w:t>
      </w:r>
      <w:r>
        <w:t xml:space="preserve">พัฒนาชีวิต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170866</w:t>
      </w:r>
      <w:r>
        <w:t xml:space="preserve"> </w:t>
      </w:r>
      <w:r>
        <w:t xml:space="preserve">นาโน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23 Mini ใน 6 กลุ่มนี้เดี๋ยวขอให้เพื่อนนะคะทั้ง 6 ที่นั่งอยู่ตรงนี้นะคะให้ได้ แยกกันนะคะ แยกกันไปอยู่กับเพื่อนๆนะคะ ฉะนั้นกลุ่มนึงจะมีอยู่ประมาณ 4 นะ 1260 24 น่าจะประมาณนี้เนาะ 2023 6424 ว่าฉะนั้น ก็จะมี  6424  ก็จะมีกลุ่มละ 4 คนมีอีกกลุ่มนึงมี 3 คนถูกไหมลูก   ต้องรอตอนที่ 23  6424 กลมละ 3-4 คนทั้งห้องนี้จะมี 1 กลุ่มเท่านั้นที่ มี 3 คน นอกนั้น 4 คน  ก็แม่ก็คือในทั้ง 6 กลุ่มนี้จะต้องมีเพื่อนนะคะที่นั่งอยู่แถวหน้านะคะ วันนี้เข้าไปอยู่เลือกมา 1 คนนะคะ เพื่อนตานะคะกลุ่มละ 1 นะคะเพื่อนฝูงกลุ่มละ 1 นะคะเลือกเอา  แบงค์เลยลูกแบงค์แล้วก็ไปนั่งด้วยกันแบ่งแล้วก็ลุกไปนั่งด้วยกัน                       เดี๋ยวเพื่อนไปอีก 2 นะคะเพื่อนหนูอีก 2 นะคะเดี๋ยวเอาเพื่อนไปด้วยนะคะ      รักกันนะ            พรุ่งนี้มีคนเดียวค่ะ   แล้วตอนนี้พี่นั่งอยู่ในห้องมีเพื่อนตายอยู่ 3 ใช่ไหมคะเพื่อนหนูอยู่ 3    อบรมก็จะได้เพื่อนนะคะที่ เพื่อนหนูนะคะแล้วก็เพื่อนตานะคะอยู่ในกลุ่ม กลุ่มละ 1 คน         ครบหรือยังกลุ่มนั้นมี 3 ใช่ไหมคะโอเคนั่งเลยค่ะนั่งเลยค่ะนั่งเลย                               ได้กลุ่มแล้วนั่งเลยค่ะรับเฉพาะคนที่อยู่ในนี้คนที่ไม่มานะคะหรือยังมาไม่ถึงไม่ต้องนับ  มาทีหลังเดี๋ยวกูจะจัดกลุ่มให้ใหม่      คราวนี้นะคะนั่งลงนั่งลงนั่งลงเช้านี้ค่ะเดี๋ยวครูจะให้เลือกหมายเลข  ใครจะรับหมายเลข 1 เป็นกลุ่มที่ 1  ไม่ต่างกันค่ะเนื้อหาไม่ต่างกันเลยนะคะหมายเลข 1 ค่ะ     เลือกให้นะ อันนี้คือกลุ่มที่ 1   กลุ่มที่ 2  กลุ่มที่ 3 กลุ่มที่ 4 กรมที่ 5  3 คนแล้วใช่ไหมคะ  ได้ 3 คนนั้นเป็นยังไง ยังไงของเธอก็ไม่เข้าใจ                                                                                                                                                                                                                    ตอนนี้นะคะกลุ่มลงตัวแล้ว                                                   ตามนี้นะคะหมายเลขนะกลุ่มนี้กลุ่มที่ 1 2 กลม 3 กลม กรม 5 กลม     อยู่ข้างหน้าก่อนเดี๋ยวขึ้นด้วย            บันทึกเมื่อกี้ที่ครูบอกว่าให้ไปรวมกับเพื่อนเดี๋ยวมารวมกับ อันนี้ก็ได้ค่ะ จะได้สมาชิกมันจะพอพอกันมาก่อนมันอยู่ตรงนี้ก่อนนะ  คราวนี้นะคะดูตามหัวข้อนะคะในเอกสาร ทุกคนดูค่ะ ในเอกสาร เรื่องหลัก   สอนอ่านแล้วกูขอขยายหน้าจอแป๊บนึงนะคะ                    ทุกคนเปิดดูเอกสารนะคะ กรมที่ 1 ค่ะตั้งแต่บรรทัดแรกเลยค่ะ  ตั้งแต่บรรทัดแรกเลย  กูจะมอบหมายให้ทุกกลุ่ม ทำงานเหมือนกัน แต่หัวข้อที่ได้รับ แตกต่างกัน วันนี้จะให้พวกเรา ป่าน ช่วยกันอ่าน แล้วสรุปออกมาเป็นใจความสำคัญ  สรุปออกมาในลักษณะของ Mind Mapping นะคะ โดยใช้ template นะคะสวยๆนะคะแต่ในเฟสสวยๆนั้นข้อความที่สรุป จะต้องสรุปใจความสำคัญจริงๆ ไม่ใช่การนำเอาข้อความ ไปก๊อปวาง ไม่ใช่การ copy แล้วไปแพ้  แพ้ก็แพ้ ไม่ใช่นะคะก๊อประหว่างไม่ใช่ แต่ทุกคนในกลุ่มต้องช่วยกันอ่านแล้วสรุปสาระสำคัญว่าในหัวข้อที่เราได้รับผิดชอบนั้น มันกล่าวถึงประเด็นอะไรเป็นสำคัญ และมีรายละเอียดที่สามารถสรุปเป็นใจความสำคัญใน 1 ประโยคได้ว่าอย่างไร แล้วนำมาร้อยเรียงจัดรีบมาจัดระเบียบให้สวยงาม ลงใน template   ยกเลิกมีตัวอย่างเทมเพลตให้ดูนะคะกลุ่มที่ 1 นะคะตั้งแต่บท ที่ 2 เลยค่ะขึ้นต้นบทที่ 2 นะคะไปเรื่อยๆเลยนะคะ ไปจนถึง ข้อ 2.7 การอ่านแบบคร่าวคร่าวแล้วใช่ไหมคะ   กรมที่ 2 ค่ะกลุ่มที่ 2 ได้หัวข้อ  ความมุ่งหมายในการอ่านเป็นต้นไปค่ะ  ความมุ่งหมายในการอ่าน  ไปเรื่อยๆเลยค่ะอ่านไปเรื่อยๆ ไปจนถึง   ถึงเรื่องอะไรคะ ถึง  การใช้มุมหนังสือและการใช้ห้องสมุด    ส่วนกลุ่มที่ 3 หัวข้อหลัก การสอนอ่าน  กลุ่มที่ 3 ยกมือค่ะ เห็นไหมคะผมที่ 3 นมที่ 3 เริ่มตั้งแต่หัวข้อหลักการสอนอ่าน     ไปได้เรื่อยๆเลยค่ะ   ไปจนถึงข้อย่อยที่ 9 การอ่านเขียนขั้นสุดท้ายหรือคำที่มีข้อยกเว้น   รักนั้นค่ะก็จะเป็นความรับผิดชอบของกลุ่มที่ 4 เรื่อง  เทคนิควิธีการสอนอ่าน กลุ่มที่ 4 ยกมือค่ะเห็นไหมคะหัวข้อนี้เทคนิควิธีการสอนอ่าน พรุ่งนี้ต้องรับผิดชอบนะคะแล้วก็ สรุปประเด็นออกมาว่าแต่ละวิธีไม่ว่าจะเป็นวิธีมุ่งประสบการณ์ภาษา แล้วจะเป็นแบบที่ 1 หรือแบบที่ 2 มีความแตกต่างหรือมีความเหมือนกันอย่างไรนะคะ สรุปออกมานะคะ เป็นภาษาของตัวเราเอง   จากนั้นค่ะไปเรื่อยๆเลยนะคะไปจนถึง     รีวิวใช่ไหมคะคอยอ้ายที่ 6 ก็คือตัวรีวิวนะคะ ฮิวโก Excuse ใช่ไหมคะ  จากนั้นจะเป็นหัวข้อของกลุ่มที่ 5 ค่ะ รวมที่ 5 ยกมือโลกอยู่ตรงไหนนะกลุ่มที่ 55 หัวข้อยุทธศาสตร์การสอนอ่านอย่างเป็นกระบวนการค่ะ  ยุทธศาสตร์การสอนอ่านอย่างเป็นกระบวนการ  ข้อนี้สำคัญมากเลยนะคะถ้าเราอยากที่จะมีความสามารถในการอ่านอย่าง เป็นกระบวนการ เขาทำกันยังไง  เริ่มจากขั้นตอนไหน กลุ่มนี้จะได้นำเสนอให้เพื่อนๆได้ ฝังใจ  ไปจนถึง การเกิดความเข้าใจเนื้อหาที่อ่านง่ายอย่างลุ่มลึกใช่ไหมคะ สุดท้ายค่ะกลุ่มที่ 6   ไปที่หัวข้อกิจกรรมเสนอแนะในการสอนอ่านค่ะ กิจกรรมเสนอแนะในการสอนอ่าน    ไปจนหน้าสุดท้ายเลยค่ะนั่นแหละค่ะ คือ ความรับผิดชอบของ ที่ 6 ที่นี่เดี๋ยวกูจะให้ดูตัวอย่างค่ะ เมื่อเราสรุปเป็นโครงร่างออกมาแล้วว่าในหัวข้อที่เราได้รับผิดชอบ   มีข้อสรุปว่าอย่างไรเราเขียนเป็นย่อหน้าเขียนเป็นประโยคเอาไว้ใช่ไหมคะเขียนเป็นประเด็นเอาไว้ก่อน หลังจากนั้นเขาก็ไปเลือกเทมเพลตสวยๆนะคะ แล้วนำมานะคะ ใส่ข้อมูลลงไป                นี่คือตัวอย่าง การสรุปความรู้เรื่องการจัดการเรียนรู้เชิงรุก หรือที่เรียกว่า Active Learning เขาก็สรุปมาเป็นประเด็นประเด็นไม่ว่าจะเป็นในด้านของลักษณะด้านของข้อจำกัด และแนวทาง  ในหัวข้อที่เรารับผิดชอบมันจะมีประเด็นต่างๆเหล่านี้อยู่ น้าสาก็ทำออกมาในลักษณะเทมเพลตที่ครูยกตัวอย่างให้ดูนี้นะคะ  แบบนี้สบายตาไหม แบบนี้ดีไหม                 ขยายสุดได้เท่านี้ค่ะ    หรือแบบนี้ก็ได้ค่ะ     ดูดีไหมสบายตาไหม แล้วอย่าลืมใส่อะไรเข้าไปด้วย ชื่อสมาชิกในกลุ่มนะคะลงไปด้วยนะครูให้ทำภายในชั่วโมงนี้ ส่ง template แบบนี้มาให้ครูนะคะ  ในชั่วโมงนี้เลยค่ะทำในชั่วโมงนี้ส่งภายในชั่วโมงนี้ และเดี๋ยวครูจะส่งตัวแทนเพจนี้กลับเข้าป่านะคะใน LINE กลุ่ม หรือพวกเราจะส่งในไลน์กลุ่มเลยก็ได้ลูกส่งในไลน์กลุ่มเลยนะคะส่งเสร็จแล้วเนี่ยตัวนี้อ่ะค่ะ กลัวจะใช้เป็นคำถามในบทเรียน  เนื้อหาที่พบเธอสรุปมา  กูจะใช้เป็นคำถามท้ายบทอันนี้เพื่อนยกมือ มีคำถามอะไรไหมคะ    ในโลก        เข้าใจนะส่งท้ายชั่วโมงนี้รู้จักรอรับงานใน LINE กลุ่มของพวกเรา   ขอให้ ทำในส่วนที่เรารับผิดชอบดังนั้นจบบทนี้ เราจะสามารถสรุปนะคะเนื้อหาของบทที่ 2 วัดได้ภายในกี่สไลด์ 6 สไลด์เท่านั้นเองเก็บไว้อ่านเพื่ออะไรลูก ทำแบบทดสอบหลังเรียน     อ่านแล้วหลังจากนี้ให้น้าสาทำกิจกรรมเลยนะคะทำกิจกรรมแล้วก็ทำส่งครู ตกแต่งให้สวยงามจนพอใจเลยนะคะ ลักษณะของ Mind Mapping นะคะอาจจะไม่ได้อยู่ในลักษณะของแผนผังวงกลมใช่ไหมคะแต่เป็นการสรุปเป็นประเด็นประเด็นแบบนี้ เชื่อมร้อยความคิดเข้าด้วยกันจากการ อ่านจับใจความ      เดี๋ยวหลังจากนี้ให้น้าสาวทำกิจกรรมนะคะ    นักศึกษาคะ      เมื่อแต่ละกลุ่ม ส่งไปงาน แล้ว       ในชั่วโมงต่อไปก่อนจะขึ้นบทที่ 3   ครูจะให้นักศึกษาสอบหลังเรียนบทที่ 2 สอบผ่าน Google form   เบื้องต้นอยู่ที่ 10 ข้อนะคะมีข้อสอบอยู่ 10 ข้อแต่ครูอาจจะมีการปรับนะคะอาจจะมีการปรับ เบื้องต้นเขียนไว้ก่อนนะคะว่ามีสิทธิ์แต่อาจจะไปถึง 15 นะคะ  เก็บคะแนนหลังเรียนบทนี้ 5 คะแนน นะ วัฒนน หลังจากที่ส่งไฟล์ทั้ง 6 กลุ่มแล้วอย่าลืมไปอ่านสิ่งที่เพื่อนสรุป เพื่อนำมาใช้ในการสอบหลังเรียนด้วยนะคะ                  เข้าใจตามนี้นะเข้าใจตรงกันนะคะจะให้สอบในชั่วโมงหน้า แต่สอบก่อนที่จะเริ่มเรียนบทที่ 3     เพราะฉะนั้นครั้งหน้าสายได้ไหมไม่สายนะคะ ถ้าใครไม่ได้มานะคะ   เสร็จภารกิจหรือลา  อยู่บ้านทำได้ไหม ทำได้ถ้าผ่านลิงค์ใช่ไหมคะ  นำส่งภายในระยะเวลาที่กำหนดนอกจากว่า ใครป่วยนะคะจำไม่ได้จริงๆไม่ไหวจริงๆก็ให้แจ้งครูมา ก็ไม่ชนะแล้วทั้งหมดเวลาครูปิดระบบนะคะ ปิดระบบ จะทำแบบทดสอบไม่ได้    ต้องนัดหมายเวลากันให้    เป็นระบบเดียวกันนะคะให้เข้าใจตรงกันนะ                           สำหรับกลุ่มที่ทำเสร็จแล้ว ส่งงานแล้วก็สามารถที่จะแยกย้ายได้นะคะ      คนที่ยังค้างส่งงานเมื่อคราวที่แล้ว มาหากูได้เลยค่ะ กูจะลงคะแนนให้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การอ่าน คิด พัฒนาชีวิต (บ่าย) 170866 นาโน ปลา</dc:title>
  <dc:creator/>
  <cp:keywords/>
  <dcterms:created xsi:type="dcterms:W3CDTF">2024-01-04T02:56:35Z</dcterms:created>
  <dcterms:modified xsi:type="dcterms:W3CDTF">2024-01-04T02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สิงหาคม 2566 เวลา 09.00 น.</vt:lpwstr>
  </property>
  <property fmtid="{D5CDD505-2E9C-101B-9397-08002B2CF9AE}" pid="3" name="subtitle">
    <vt:lpwstr/>
  </property>
</Properties>
</file>